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7EC6B90E" w:rsidR="0024270E" w:rsidRDefault="0024270E" w:rsidP="007B59E5">
      <w:r>
        <w:t xml:space="preserve">Date: Wednesday, </w:t>
      </w:r>
      <w:r w:rsidR="007868AA">
        <w:t>October</w:t>
      </w:r>
      <w:r w:rsidR="00EA096D">
        <w:t xml:space="preserve"> </w:t>
      </w:r>
      <w:r w:rsidR="007868AA">
        <w:t>20</w:t>
      </w:r>
      <w:r>
        <w:t>, 202</w:t>
      </w:r>
      <w:r w:rsidR="00764069">
        <w:t>1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70EE6F3C" w:rsidR="009A1838" w:rsidRDefault="00EA096D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6B859D67" w:rsidR="009A1838" w:rsidRDefault="007868A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Trent Dilks</w:t>
            </w:r>
          </w:p>
        </w:tc>
        <w:tc>
          <w:tcPr>
            <w:tcW w:w="5035" w:type="dxa"/>
          </w:tcPr>
          <w:p w14:paraId="32F79791" w14:textId="0ED0D1F4" w:rsidR="009A1838" w:rsidRDefault="000E769A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5F7E267F" w:rsidR="00214427" w:rsidRDefault="00764069" w:rsidP="000D376E">
      <w:pPr>
        <w:pStyle w:val="ListParagraph"/>
      </w:pPr>
      <w:r>
        <w:t>Shannon Hartwig</w:t>
      </w:r>
    </w:p>
    <w:p w14:paraId="7D4DB2F8" w14:textId="0AE606BD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0E769A">
        <w:t>11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6F39CE0E" w14:textId="32814D56" w:rsidR="007F5999" w:rsidRDefault="00352CA2" w:rsidP="00352CA2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7F5999">
        <w:t>Motion to approve the September 15, 2021 minutes, approval of the agenda for the October 20, 2021. All in favor. Roll call vote 3/1 Absent (Dilks)</w:t>
      </w:r>
    </w:p>
    <w:p w14:paraId="0ECF7F8D" w14:textId="77777777" w:rsidR="00352CA2" w:rsidRDefault="00352CA2" w:rsidP="00352CA2">
      <w:pPr>
        <w:pStyle w:val="Heading2"/>
      </w:pPr>
      <w:r>
        <w:t>Review potential policy monitoring schedule</w:t>
      </w:r>
    </w:p>
    <w:p w14:paraId="1676AEA2" w14:textId="5D0ED297" w:rsidR="007D01B1" w:rsidRPr="006A3C1F" w:rsidRDefault="007D01B1" w:rsidP="006A3C1F">
      <w:r w:rsidRPr="006A3C1F">
        <w:t>Group discussion about the feedback for the policy monitoring schedule.</w:t>
      </w:r>
    </w:p>
    <w:p w14:paraId="3312FD76" w14:textId="7E13DEF3" w:rsidR="007D01B1" w:rsidRDefault="007D01B1" w:rsidP="000E32C1">
      <w:pPr>
        <w:ind w:firstLine="720"/>
      </w:pPr>
      <w:r w:rsidRPr="00D97FE8">
        <w:rPr>
          <w:rStyle w:val="Strong"/>
        </w:rPr>
        <w:lastRenderedPageBreak/>
        <w:t>Action:</w:t>
      </w:r>
      <w:r>
        <w:rPr>
          <w:lang w:bidi="en-US"/>
        </w:rPr>
        <w:t xml:space="preserve"> A motion was made by Myrna Peterson to run </w:t>
      </w:r>
      <w:r w:rsidRPr="006A3C1F">
        <w:t xml:space="preserve">amendment to </w:t>
      </w:r>
      <w:r w:rsidRPr="001E51B3">
        <w:rPr>
          <w:rFonts w:eastAsia="Times New Roman"/>
        </w:rPr>
        <w:t xml:space="preserve">Policy Monitoring Schedule </w:t>
      </w:r>
      <w:r>
        <w:rPr>
          <w:rFonts w:eastAsia="Times New Roman"/>
        </w:rPr>
        <w:t>-</w:t>
      </w:r>
      <w:r w:rsidRPr="001E51B3">
        <w:rPr>
          <w:rFonts w:eastAsia="Times New Roman"/>
        </w:rPr>
        <w:t xml:space="preserve"> 2.2.6</w:t>
      </w:r>
      <w:r>
        <w:rPr>
          <w:rFonts w:eastAsia="Times New Roman"/>
        </w:rPr>
        <w:t xml:space="preserve"> of </w:t>
      </w:r>
      <w:r>
        <w:rPr>
          <w:lang w:bidi="en-US"/>
        </w:rPr>
        <w:t xml:space="preserve">document </w:t>
      </w:r>
      <w:r w:rsidRPr="006A3C1F">
        <w:t>Council ED Delegation Policies Quadrant.doc</w:t>
      </w:r>
      <w:r>
        <w:rPr>
          <w:lang w:bidi="en-US"/>
        </w:rPr>
        <w:t xml:space="preserve"> past staff, adopt staff proposals and move to full council (December 8, 2021), Quinn Nystrom seconded the motion. </w:t>
      </w:r>
      <w:r>
        <w:t>All in favor. Roll call vote 3/1 Absent (Dilks)</w:t>
      </w:r>
    </w:p>
    <w:p w14:paraId="2D49289D" w14:textId="59EC0C85" w:rsidR="00352CA2" w:rsidRDefault="00352CA2" w:rsidP="00E06DE0">
      <w:pPr>
        <w:pStyle w:val="Heading2"/>
      </w:pPr>
      <w:r w:rsidRPr="00352CA2">
        <w:t>Discuss any Ends Policies feedback from the full council meeting</w:t>
      </w:r>
    </w:p>
    <w:p w14:paraId="0E296DED" w14:textId="4BEA5DFC" w:rsidR="001E51B3" w:rsidRPr="006A3C1F" w:rsidRDefault="0080390A" w:rsidP="006A3C1F">
      <w:r w:rsidRPr="006A3C1F">
        <w:t>Group</w:t>
      </w:r>
      <w:r w:rsidR="001E51B3" w:rsidRPr="006A3C1F">
        <w:t xml:space="preserve"> discussion about the timing and participation of</w:t>
      </w:r>
      <w:r w:rsidRPr="006A3C1F">
        <w:t xml:space="preserve"> members of</w:t>
      </w:r>
      <w:r w:rsidR="001E51B3" w:rsidRPr="006A3C1F">
        <w:t xml:space="preserve"> one of the </w:t>
      </w:r>
      <w:r w:rsidRPr="006A3C1F">
        <w:t>committees. Idea sharing on getting them back on track.</w:t>
      </w:r>
    </w:p>
    <w:p w14:paraId="15B91DBA" w14:textId="7892343F" w:rsidR="007035C1" w:rsidRDefault="00BD7CC0" w:rsidP="00E06DE0">
      <w:pPr>
        <w:pStyle w:val="Heading2"/>
      </w:pPr>
      <w:r>
        <w:t>Discussion about the Executive Director Review process</w:t>
      </w:r>
    </w:p>
    <w:p w14:paraId="79B61680" w14:textId="40851F42" w:rsidR="007035C1" w:rsidRPr="00D47347" w:rsidRDefault="00B60357" w:rsidP="007035C1">
      <w:pPr>
        <w:rPr>
          <w:lang w:bidi="en-US"/>
        </w:rPr>
      </w:pPr>
      <w:r>
        <w:rPr>
          <w:lang w:bidi="en-US"/>
        </w:rPr>
        <w:t>Group discussion on questions and concerns from staff member on the process. One member had technical issues, and the group was not able to reform.</w:t>
      </w:r>
      <w:r w:rsidR="002D50AD">
        <w:rPr>
          <w:lang w:bidi="en-US"/>
        </w:rPr>
        <w:t xml:space="preserve"> </w:t>
      </w:r>
      <w:r>
        <w:rPr>
          <w:lang w:bidi="en-US"/>
        </w:rPr>
        <w:t xml:space="preserve">Meeting Ended at </w:t>
      </w:r>
      <w:r w:rsidR="002E1735">
        <w:rPr>
          <w:lang w:bidi="en-US"/>
        </w:rPr>
        <w:t>11</w:t>
      </w:r>
      <w:r>
        <w:rPr>
          <w:lang w:bidi="en-US"/>
        </w:rPr>
        <w:t>:</w:t>
      </w:r>
      <w:r w:rsidR="002E1735">
        <w:rPr>
          <w:lang w:bidi="en-US"/>
        </w:rPr>
        <w:t>24 a</w:t>
      </w:r>
      <w:r>
        <w:rPr>
          <w:lang w:bidi="en-US"/>
        </w:rPr>
        <w:t>m.</w:t>
      </w:r>
    </w:p>
    <w:p w14:paraId="2F9E52E6" w14:textId="7267A32D" w:rsidR="00352CA2" w:rsidRDefault="00352CA2" w:rsidP="00E06DE0">
      <w:pPr>
        <w:pStyle w:val="Heading2"/>
      </w:pPr>
      <w:r w:rsidRPr="00352CA2">
        <w:t>Membership recruitment and pending vacancies</w:t>
      </w:r>
    </w:p>
    <w:p w14:paraId="1262B06B" w14:textId="5E45C5C1" w:rsidR="00D47347" w:rsidRPr="00D47347" w:rsidRDefault="00FE74AF" w:rsidP="00D47347">
      <w:pPr>
        <w:rPr>
          <w:lang w:bidi="en-US"/>
        </w:rPr>
      </w:pPr>
      <w:r>
        <w:rPr>
          <w:lang w:bidi="en-US"/>
        </w:rPr>
        <w:t>Table to next meeting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26C87186" w14:textId="3147441F" w:rsidR="0055337A" w:rsidRDefault="00FE74AF" w:rsidP="00183145">
      <w:pPr>
        <w:rPr>
          <w:lang w:bidi="en-US"/>
        </w:rPr>
      </w:pPr>
      <w:r>
        <w:rPr>
          <w:lang w:bidi="en-US"/>
        </w:rPr>
        <w:t>Quinn will follow up with Nikki and Myrna</w:t>
      </w:r>
      <w:r w:rsidR="00FE281D">
        <w:rPr>
          <w:lang w:bidi="en-US"/>
        </w:rPr>
        <w:t xml:space="preserve"> about the direction to Erica Klein, MAD on the survey requirements.</w:t>
      </w:r>
    </w:p>
    <w:p w14:paraId="2707E134" w14:textId="35C0674A" w:rsidR="00FE74AF" w:rsidRDefault="00FE74AF">
      <w:r>
        <w:t>Meeting adjourned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42CE0" w14:textId="77777777" w:rsidR="00921930" w:rsidRDefault="00921930" w:rsidP="00D91FF4">
      <w:r>
        <w:separator/>
      </w:r>
    </w:p>
  </w:endnote>
  <w:endnote w:type="continuationSeparator" w:id="0">
    <w:p w14:paraId="3C563E97" w14:textId="77777777" w:rsidR="00921930" w:rsidRDefault="0092193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1CF7A3F1" w:rsidR="007857F7" w:rsidRDefault="0092193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0E769A">
          <w:t>10</w:t>
        </w:r>
        <w:r w:rsidR="00954610">
          <w:t>/</w:t>
        </w:r>
        <w:r w:rsidR="000E769A">
          <w:t>20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47C7E" w14:textId="77777777" w:rsidR="00921930" w:rsidRDefault="00921930" w:rsidP="00D91FF4">
      <w:r>
        <w:separator/>
      </w:r>
    </w:p>
  </w:footnote>
  <w:footnote w:type="continuationSeparator" w:id="0">
    <w:p w14:paraId="26FC2FD0" w14:textId="77777777" w:rsidR="00921930" w:rsidRDefault="00921930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AD07D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7479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F431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44A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64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EC84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7025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88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6E4A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EC08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4FAD9BVao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E313B"/>
    <w:rsid w:val="000E32C1"/>
    <w:rsid w:val="000E3E9D"/>
    <w:rsid w:val="000E769A"/>
    <w:rsid w:val="000F1C4F"/>
    <w:rsid w:val="000F4BB1"/>
    <w:rsid w:val="001047A8"/>
    <w:rsid w:val="00112A08"/>
    <w:rsid w:val="00113E4F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55D9"/>
    <w:rsid w:val="001B6FD0"/>
    <w:rsid w:val="001B7D48"/>
    <w:rsid w:val="001C3208"/>
    <w:rsid w:val="001C55E0"/>
    <w:rsid w:val="001D23FE"/>
    <w:rsid w:val="001E51B3"/>
    <w:rsid w:val="001E5573"/>
    <w:rsid w:val="001E5ECF"/>
    <w:rsid w:val="001F66FC"/>
    <w:rsid w:val="00211CA3"/>
    <w:rsid w:val="00214427"/>
    <w:rsid w:val="00222A49"/>
    <w:rsid w:val="0022552E"/>
    <w:rsid w:val="00227E68"/>
    <w:rsid w:val="00232F7C"/>
    <w:rsid w:val="00234B9C"/>
    <w:rsid w:val="00236CB0"/>
    <w:rsid w:val="0024270E"/>
    <w:rsid w:val="00261247"/>
    <w:rsid w:val="00264652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50AD"/>
    <w:rsid w:val="002E1735"/>
    <w:rsid w:val="002E7098"/>
    <w:rsid w:val="002F1057"/>
    <w:rsid w:val="002F1947"/>
    <w:rsid w:val="002F32E9"/>
    <w:rsid w:val="002F5AD7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2CA2"/>
    <w:rsid w:val="003563D2"/>
    <w:rsid w:val="00363F53"/>
    <w:rsid w:val="00376FA5"/>
    <w:rsid w:val="00377A61"/>
    <w:rsid w:val="0038112F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B5442"/>
    <w:rsid w:val="004C115B"/>
    <w:rsid w:val="004C7D40"/>
    <w:rsid w:val="004E3DF6"/>
    <w:rsid w:val="004E75B3"/>
    <w:rsid w:val="004F0223"/>
    <w:rsid w:val="004F0246"/>
    <w:rsid w:val="004F04BA"/>
    <w:rsid w:val="004F0EFF"/>
    <w:rsid w:val="00500810"/>
    <w:rsid w:val="0050093F"/>
    <w:rsid w:val="0050141C"/>
    <w:rsid w:val="00514788"/>
    <w:rsid w:val="00516006"/>
    <w:rsid w:val="0051700A"/>
    <w:rsid w:val="005337AE"/>
    <w:rsid w:val="0054201D"/>
    <w:rsid w:val="00542247"/>
    <w:rsid w:val="0054371B"/>
    <w:rsid w:val="00544E4D"/>
    <w:rsid w:val="00547961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A6D82"/>
    <w:rsid w:val="005B2DDF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0959"/>
    <w:rsid w:val="00681EDC"/>
    <w:rsid w:val="006832F1"/>
    <w:rsid w:val="00683D66"/>
    <w:rsid w:val="0068649F"/>
    <w:rsid w:val="00686D21"/>
    <w:rsid w:val="00687189"/>
    <w:rsid w:val="00697CCC"/>
    <w:rsid w:val="006A3C1F"/>
    <w:rsid w:val="006B13B7"/>
    <w:rsid w:val="006B2942"/>
    <w:rsid w:val="006B2F11"/>
    <w:rsid w:val="006B3994"/>
    <w:rsid w:val="006C0E45"/>
    <w:rsid w:val="006D208E"/>
    <w:rsid w:val="006D4829"/>
    <w:rsid w:val="006E18EC"/>
    <w:rsid w:val="006F3B38"/>
    <w:rsid w:val="007035C1"/>
    <w:rsid w:val="0071307E"/>
    <w:rsid w:val="007137A4"/>
    <w:rsid w:val="0072395E"/>
    <w:rsid w:val="00726E75"/>
    <w:rsid w:val="0074778B"/>
    <w:rsid w:val="00757E8A"/>
    <w:rsid w:val="00764069"/>
    <w:rsid w:val="007703BF"/>
    <w:rsid w:val="0077225E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7EEB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1930"/>
    <w:rsid w:val="0092325B"/>
    <w:rsid w:val="00930081"/>
    <w:rsid w:val="009402D1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437C8"/>
    <w:rsid w:val="00B539C7"/>
    <w:rsid w:val="00B60357"/>
    <w:rsid w:val="00B67A4A"/>
    <w:rsid w:val="00B7420B"/>
    <w:rsid w:val="00B75051"/>
    <w:rsid w:val="00B77CC5"/>
    <w:rsid w:val="00B830C7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D2F"/>
    <w:rsid w:val="00C20DBD"/>
    <w:rsid w:val="00C277A8"/>
    <w:rsid w:val="00C309AE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9058C"/>
    <w:rsid w:val="00C90830"/>
    <w:rsid w:val="00CA4114"/>
    <w:rsid w:val="00CA5D23"/>
    <w:rsid w:val="00CB07B9"/>
    <w:rsid w:val="00CB1039"/>
    <w:rsid w:val="00CB5E25"/>
    <w:rsid w:val="00CB6317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37D"/>
    <w:rsid w:val="00D33929"/>
    <w:rsid w:val="00D4609B"/>
    <w:rsid w:val="00D47347"/>
    <w:rsid w:val="00D511F0"/>
    <w:rsid w:val="00D54EE5"/>
    <w:rsid w:val="00D562A0"/>
    <w:rsid w:val="00D63F82"/>
    <w:rsid w:val="00D640FC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4967"/>
    <w:rsid w:val="00DB5B38"/>
    <w:rsid w:val="00DC1A1C"/>
    <w:rsid w:val="00DC22CF"/>
    <w:rsid w:val="00DC528B"/>
    <w:rsid w:val="00DD1FC9"/>
    <w:rsid w:val="00DD5099"/>
    <w:rsid w:val="00DE0A0B"/>
    <w:rsid w:val="00DE50CB"/>
    <w:rsid w:val="00DF2BA9"/>
    <w:rsid w:val="00DF62F1"/>
    <w:rsid w:val="00E01C2F"/>
    <w:rsid w:val="00E04FCB"/>
    <w:rsid w:val="00E06DE0"/>
    <w:rsid w:val="00E206AE"/>
    <w:rsid w:val="00E20F02"/>
    <w:rsid w:val="00E229C1"/>
    <w:rsid w:val="00E23397"/>
    <w:rsid w:val="00E2696C"/>
    <w:rsid w:val="00E31781"/>
    <w:rsid w:val="00E32CD7"/>
    <w:rsid w:val="00E37DF5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376B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32C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0/20/21</vt:lpstr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0/20/21</dc:title>
  <dc:subject>Meeting minutes</dc:subject>
  <dc:creator>Shannon Hartwig</dc:creator>
  <cp:keywords/>
  <dc:description/>
  <cp:lastModifiedBy>Miller, Chad (MCD)</cp:lastModifiedBy>
  <cp:revision>11</cp:revision>
  <dcterms:created xsi:type="dcterms:W3CDTF">2021-11-09T19:44:00Z</dcterms:created>
  <dcterms:modified xsi:type="dcterms:W3CDTF">2021-11-09T20:58:00Z</dcterms:modified>
</cp:coreProperties>
</file>